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A94A9" w14:textId="77777777" w:rsidR="00510F43" w:rsidRPr="00CC2C3F" w:rsidRDefault="00510F43" w:rsidP="007E1A6B">
      <w:pPr>
        <w:spacing w:after="0" w:line="276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510F43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dvanced Object Oriented Software Development</w:t>
      </w:r>
    </w:p>
    <w:p w14:paraId="0C637D0D" w14:textId="04060984" w:rsidR="00510F43" w:rsidRPr="00CC2C3F" w:rsidRDefault="00510F43" w:rsidP="007E1A6B">
      <w:pPr>
        <w:spacing w:after="0" w:line="276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CC2C3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ain Assignment</w:t>
      </w:r>
    </w:p>
    <w:p w14:paraId="76A7B290" w14:textId="26D08B37" w:rsidR="00510F43" w:rsidRPr="00CC2C3F" w:rsidRDefault="00510F43" w:rsidP="007E1A6B">
      <w:pPr>
        <w:spacing w:after="0" w:line="276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CC2C3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By William Vida</w:t>
      </w:r>
    </w:p>
    <w:p w14:paraId="1FAAC0BF" w14:textId="72618DDE" w:rsidR="00510F43" w:rsidRPr="007E1A6B" w:rsidRDefault="00CC2C3F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7E1A6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unner</w:t>
      </w:r>
    </w:p>
    <w:p w14:paraId="57A494B7" w14:textId="77A3C65F" w:rsidR="00BF7BFE" w:rsidRDefault="00CC2C3F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Runner class declared </w:t>
      </w:r>
      <w:r w:rsidR="00BF7BFE">
        <w:rPr>
          <w:rFonts w:ascii="Times New Roman" w:eastAsia="Times New Roman" w:hAnsi="Times New Roman" w:cs="Times New Roman"/>
          <w:sz w:val="24"/>
          <w:szCs w:val="24"/>
          <w:lang w:eastAsia="en-GB"/>
        </w:rPr>
        <w:t>instance of the Menu class and</w:t>
      </w:r>
      <w:r w:rsidR="00D9476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alls a method from the </w:t>
      </w:r>
      <w:r w:rsidR="00665AEA">
        <w:rPr>
          <w:rFonts w:ascii="Times New Roman" w:eastAsia="Times New Roman" w:hAnsi="Times New Roman" w:cs="Times New Roman"/>
          <w:sz w:val="24"/>
          <w:szCs w:val="24"/>
          <w:lang w:eastAsia="en-GB"/>
        </w:rPr>
        <w:t>Menu</w:t>
      </w:r>
      <w:r w:rsidR="00D9476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lass</w:t>
      </w:r>
      <w:r w:rsidR="00BF7BF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</w:t>
      </w:r>
      <w:r w:rsidR="00665AE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un a console menu and </w:t>
      </w:r>
      <w:r w:rsidR="00BF7BFE">
        <w:rPr>
          <w:rFonts w:ascii="Times New Roman" w:eastAsia="Times New Roman" w:hAnsi="Times New Roman" w:cs="Times New Roman"/>
          <w:sz w:val="24"/>
          <w:szCs w:val="24"/>
          <w:lang w:eastAsia="en-GB"/>
        </w:rPr>
        <w:t>allow the user to input a JAR file</w:t>
      </w:r>
      <w:r w:rsidR="00665AE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be analysed</w:t>
      </w:r>
      <w:r w:rsidR="00BF7BFE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F00F1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JAR </w:t>
      </w:r>
      <w:r w:rsidR="003744AD">
        <w:rPr>
          <w:rFonts w:ascii="Times New Roman" w:eastAsia="Times New Roman" w:hAnsi="Times New Roman" w:cs="Times New Roman"/>
          <w:sz w:val="24"/>
          <w:szCs w:val="24"/>
          <w:lang w:eastAsia="en-GB"/>
        </w:rPr>
        <w:t>must</w:t>
      </w:r>
      <w:r w:rsidR="00F00F1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e added to</w:t>
      </w:r>
      <w:r w:rsidR="004F324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</w:t>
      </w:r>
      <w:r w:rsidR="00F00F1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ath for it to be analysed</w:t>
      </w:r>
      <w:r w:rsidR="0019392D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orrectly</w:t>
      </w:r>
      <w:r w:rsidR="00F00F14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5EF0B871" w14:textId="77777777" w:rsidR="007E1A6B" w:rsidRPr="00CC2C3F" w:rsidRDefault="007E1A6B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2AF00AF" w14:textId="5EEA6FC5" w:rsidR="00510F43" w:rsidRPr="007E1A6B" w:rsidRDefault="00CC2C3F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7E1A6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enu</w:t>
      </w:r>
    </w:p>
    <w:p w14:paraId="17CE476F" w14:textId="7FB37312" w:rsidR="007E1A6B" w:rsidRDefault="00BF7BFE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Menu() method allows the user to input </w:t>
      </w:r>
      <w:r w:rsidR="00D67342">
        <w:rPr>
          <w:rFonts w:ascii="Times New Roman" w:eastAsia="Times New Roman" w:hAnsi="Times New Roman" w:cs="Times New Roman"/>
          <w:sz w:val="24"/>
          <w:szCs w:val="24"/>
          <w:lang w:eastAsia="en-GB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JAR file</w:t>
      </w:r>
      <w:r w:rsidR="00D6734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ith a console which outputs information about each of the classes. Then the user can get either the attribute hiding factor or the method hiding factor </w:t>
      </w:r>
      <w:r w:rsidR="007E1A6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lculation </w:t>
      </w:r>
      <w:r w:rsidR="00D67342">
        <w:rPr>
          <w:rFonts w:ascii="Times New Roman" w:eastAsia="Times New Roman" w:hAnsi="Times New Roman" w:cs="Times New Roman"/>
          <w:sz w:val="24"/>
          <w:szCs w:val="24"/>
          <w:lang w:eastAsia="en-GB"/>
        </w:rPr>
        <w:t>of each class</w:t>
      </w:r>
      <w:r w:rsidR="00622B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ontained in the JAR file</w:t>
      </w:r>
      <w:r w:rsidR="00D67342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  <w:r w:rsidR="007E1A6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database does not store the information to a database as I was unable to get it to function correctly.</w:t>
      </w:r>
      <w:r w:rsidR="007753D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f it did would </w:t>
      </w:r>
      <w:r w:rsidR="00622BB6">
        <w:rPr>
          <w:rFonts w:ascii="Times New Roman" w:eastAsia="Times New Roman" w:hAnsi="Times New Roman" w:cs="Times New Roman"/>
          <w:sz w:val="24"/>
          <w:szCs w:val="24"/>
          <w:lang w:eastAsia="en-GB"/>
        </w:rPr>
        <w:t>output</w:t>
      </w:r>
      <w:r w:rsidR="007753D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metrics from the stored data from the database.</w:t>
      </w:r>
    </w:p>
    <w:p w14:paraId="6E775ABE" w14:textId="77777777" w:rsidR="007E1A6B" w:rsidRDefault="007E1A6B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34BA9B4" w14:textId="4B4D9DD6" w:rsidR="00CC2C3F" w:rsidRDefault="00CC2C3F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7E1A6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JARInformation</w:t>
      </w:r>
    </w:p>
    <w:p w14:paraId="355AD8F4" w14:textId="322E422E" w:rsidR="00D94764" w:rsidRDefault="00D94764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his class contains a method that has a parameter of type Class. The method outputs information such as the fields, method, number of methods and method parameters to the screen.</w:t>
      </w:r>
    </w:p>
    <w:p w14:paraId="4631EBDD" w14:textId="77777777" w:rsidR="00D94764" w:rsidRPr="00D94764" w:rsidRDefault="00D94764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BC15187" w14:textId="28BA304A" w:rsidR="00CC2C3F" w:rsidRPr="007E1A6B" w:rsidRDefault="00CC2C3F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7E1A6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JARInformationList</w:t>
      </w:r>
    </w:p>
    <w:p w14:paraId="09DB4ED1" w14:textId="61E728F2" w:rsidR="00CC2C3F" w:rsidRDefault="004C3265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is class would be linked to the </w:t>
      </w:r>
      <w:r w:rsidR="007753D2">
        <w:rPr>
          <w:rFonts w:ascii="Times New Roman" w:eastAsia="Times New Roman" w:hAnsi="Times New Roman" w:cs="Times New Roman"/>
          <w:sz w:val="24"/>
          <w:szCs w:val="24"/>
          <w:lang w:eastAsia="en-GB"/>
        </w:rPr>
        <w:t>database,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ut I am unable to get it working correctly.</w:t>
      </w:r>
    </w:p>
    <w:p w14:paraId="01A1077F" w14:textId="77777777" w:rsidR="004C3265" w:rsidRDefault="004C3265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1D48D4D" w14:textId="3D6B69CA" w:rsidR="00CC2C3F" w:rsidRPr="007E1A6B" w:rsidRDefault="00CC2C3F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7E1A6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ttributeHidingFactor</w:t>
      </w:r>
    </w:p>
    <w:p w14:paraId="5C8E2DCF" w14:textId="7356F6C7" w:rsidR="0016068B" w:rsidRDefault="00D67342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his class calculates the attribute hiding factor of each class.</w:t>
      </w:r>
      <w:r w:rsidR="007E1A6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t adds a score depending on the visibility of the attribute and then </w:t>
      </w:r>
      <w:r w:rsidR="0016068B">
        <w:rPr>
          <w:rFonts w:ascii="Times New Roman" w:eastAsia="Times New Roman" w:hAnsi="Times New Roman" w:cs="Times New Roman"/>
          <w:sz w:val="24"/>
          <w:szCs w:val="24"/>
          <w:lang w:eastAsia="en-GB"/>
        </w:rPr>
        <w:t>calculates and outputs the result.</w:t>
      </w:r>
    </w:p>
    <w:p w14:paraId="1892E19F" w14:textId="77777777" w:rsidR="0016068B" w:rsidRDefault="0016068B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4FFB7D6" w14:textId="3B42C6C1" w:rsidR="00CC2C3F" w:rsidRPr="007E1A6B" w:rsidRDefault="00CC2C3F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7E1A6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ethodHidingFactor</w:t>
      </w:r>
    </w:p>
    <w:p w14:paraId="7AD8A1D2" w14:textId="42F78BE8" w:rsidR="0016068B" w:rsidRDefault="00D67342" w:rsidP="007E1A6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is class calculates the </w:t>
      </w:r>
      <w:r w:rsidR="0016068B">
        <w:rPr>
          <w:rFonts w:ascii="Times New Roman" w:eastAsia="Times New Roman" w:hAnsi="Times New Roman" w:cs="Times New Roman"/>
          <w:sz w:val="24"/>
          <w:szCs w:val="24"/>
          <w:lang w:eastAsia="en-GB"/>
        </w:rPr>
        <w:t>method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hiding factor of each class.</w:t>
      </w:r>
      <w:r w:rsidR="0016068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22EE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t </w:t>
      </w:r>
      <w:r w:rsidR="0016068B">
        <w:rPr>
          <w:rFonts w:ascii="Times New Roman" w:eastAsia="Times New Roman" w:hAnsi="Times New Roman" w:cs="Times New Roman"/>
          <w:sz w:val="24"/>
          <w:szCs w:val="24"/>
          <w:lang w:eastAsia="en-GB"/>
        </w:rPr>
        <w:t>adds a score depending on the visibility of the method and then calculates and outputs the result</w:t>
      </w:r>
      <w:r w:rsidR="006639B0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B3CDFCA" w14:textId="0375CB93" w:rsidR="00CC2C3F" w:rsidRDefault="00CC2C3F" w:rsidP="0016068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90F741C" w14:textId="4B62A49B" w:rsidR="006B00B6" w:rsidRDefault="006B00B6" w:rsidP="0016068B">
      <w:pPr>
        <w:spacing w:after="0" w:line="276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UML Diagram</w:t>
      </w:r>
    </w:p>
    <w:p w14:paraId="2251A767" w14:textId="6499466D" w:rsidR="006B00B6" w:rsidRPr="006B00B6" w:rsidRDefault="0082121C" w:rsidP="0016068B">
      <w:pPr>
        <w:spacing w:after="0" w:line="276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 wp14:anchorId="7FA58C48" wp14:editId="437B19CB">
            <wp:extent cx="5730240" cy="24079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B00B6" w:rsidRPr="006B00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zcxNTM3MjY1NTNQ0lEKTi0uzszPAykwqgUAA4ZSyCwAAAA="/>
  </w:docVars>
  <w:rsids>
    <w:rsidRoot w:val="00510F43"/>
    <w:rsid w:val="0016068B"/>
    <w:rsid w:val="0019392D"/>
    <w:rsid w:val="003744AD"/>
    <w:rsid w:val="004C3265"/>
    <w:rsid w:val="004F3248"/>
    <w:rsid w:val="00510F43"/>
    <w:rsid w:val="00622BB6"/>
    <w:rsid w:val="006639B0"/>
    <w:rsid w:val="00665AEA"/>
    <w:rsid w:val="006B00B6"/>
    <w:rsid w:val="007753D2"/>
    <w:rsid w:val="007E1A6B"/>
    <w:rsid w:val="0082121C"/>
    <w:rsid w:val="00BF7BFE"/>
    <w:rsid w:val="00CC2C3F"/>
    <w:rsid w:val="00D67342"/>
    <w:rsid w:val="00D94764"/>
    <w:rsid w:val="00E22EEA"/>
    <w:rsid w:val="00F00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9F4A4"/>
  <w15:chartTrackingRefBased/>
  <w15:docId w15:val="{E3BA8AA0-A2A2-433D-B69F-A49AC9ECD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10F4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10F43"/>
    <w:rPr>
      <w:rFonts w:ascii="Times New Roman" w:eastAsia="Times New Roman" w:hAnsi="Times New Roman" w:cs="Times New Roman"/>
      <w:b/>
      <w:bCs/>
      <w:sz w:val="27"/>
      <w:szCs w:val="27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71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2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VIDA - STUDENT</dc:creator>
  <cp:keywords/>
  <dc:description/>
  <cp:lastModifiedBy>WILLIAM VIDA - STUDENT</cp:lastModifiedBy>
  <cp:revision>23</cp:revision>
  <cp:lastPrinted>2021-01-05T21:47:00Z</cp:lastPrinted>
  <dcterms:created xsi:type="dcterms:W3CDTF">2021-01-04T23:44:00Z</dcterms:created>
  <dcterms:modified xsi:type="dcterms:W3CDTF">2021-01-05T21:47:00Z</dcterms:modified>
</cp:coreProperties>
</file>